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CB05C" w14:textId="75D7E87C" w:rsidR="00750C41" w:rsidRDefault="00750C41" w:rsidP="00750C41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Hlk120839360"/>
      <w:bookmarkStart w:id="1" w:name="_Hlk121257069"/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FOUNDERS AGREEMENT</w:t>
      </w:r>
    </w:p>
    <w:p w14:paraId="7DC696A1" w14:textId="77777777" w:rsidR="00750C41" w:rsidRPr="00223427" w:rsidRDefault="00750C41" w:rsidP="00750C41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</w:p>
    <w:p w14:paraId="468D9D31" w14:textId="77777777" w:rsidR="00750C41" w:rsidRDefault="00750C41" w:rsidP="00750C41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RTIES</w:t>
      </w:r>
    </w:p>
    <w:p w14:paraId="41D440A2" w14:textId="1B8D4BDB" w:rsidR="00750C41" w:rsidRDefault="00750C41" w:rsidP="00750C41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 xml:space="preserve">This </w:t>
      </w:r>
      <w:r>
        <w:rPr>
          <w:rFonts w:asciiTheme="majorBidi" w:hAnsiTheme="majorBidi" w:cstheme="majorBidi"/>
          <w:sz w:val="24"/>
          <w:szCs w:val="24"/>
        </w:rPr>
        <w:t>Founders Agreement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Agreemen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is entered into on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the </w:t>
      </w:r>
      <w:r w:rsidRPr="00800FF4">
        <w:rPr>
          <w:rFonts w:asciiTheme="majorBidi" w:hAnsiTheme="majorBidi" w:cstheme="majorBidi"/>
          <w:b/>
          <w:sz w:val="24"/>
          <w:szCs w:val="24"/>
        </w:rPr>
        <w:t>“Effective Date”</w:t>
      </w:r>
      <w:r w:rsidRPr="00800FF4">
        <w:rPr>
          <w:rFonts w:asciiTheme="majorBidi" w:hAnsiTheme="majorBidi" w:cstheme="majorBidi"/>
          <w:sz w:val="24"/>
          <w:szCs w:val="24"/>
        </w:rPr>
        <w:t xml:space="preserve">), by and between </w:t>
      </w:r>
      <w:r>
        <w:rPr>
          <w:rFonts w:asciiTheme="majorBidi" w:hAnsiTheme="majorBidi" w:cstheme="majorBidi"/>
          <w:sz w:val="24"/>
          <w:szCs w:val="24"/>
        </w:rPr>
        <w:t>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18"/>
        <w:gridCol w:w="5958"/>
      </w:tblGrid>
      <w:tr w:rsidR="00750C41" w14:paraId="4953976C" w14:textId="77777777" w:rsidTr="00754B08">
        <w:tc>
          <w:tcPr>
            <w:tcW w:w="3618" w:type="dxa"/>
            <w:vAlign w:val="center"/>
          </w:tcPr>
          <w:p w14:paraId="06C06CE8" w14:textId="0B9B4DDA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ounder’s name</w:t>
            </w:r>
          </w:p>
        </w:tc>
        <w:tc>
          <w:tcPr>
            <w:tcW w:w="5958" w:type="dxa"/>
            <w:vAlign w:val="center"/>
          </w:tcPr>
          <w:p w14:paraId="1F1EC2E5" w14:textId="77777777" w:rsidR="00750C41" w:rsidRDefault="00750C41" w:rsidP="00754B0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A279105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dress</w:t>
            </w:r>
          </w:p>
          <w:p w14:paraId="5AF3781B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50C41" w14:paraId="1E316298" w14:textId="77777777" w:rsidTr="00754B08">
        <w:tc>
          <w:tcPr>
            <w:tcW w:w="3618" w:type="dxa"/>
            <w:vAlign w:val="center"/>
          </w:tcPr>
          <w:p w14:paraId="26E4EE7E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79E0C99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</w:t>
            </w:r>
          </w:p>
        </w:tc>
        <w:tc>
          <w:tcPr>
            <w:tcW w:w="5958" w:type="dxa"/>
            <w:vAlign w:val="center"/>
          </w:tcPr>
          <w:p w14:paraId="45562598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4ED1429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62B177F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50C41" w14:paraId="6432627E" w14:textId="77777777" w:rsidTr="00754B08">
        <w:tc>
          <w:tcPr>
            <w:tcW w:w="3618" w:type="dxa"/>
            <w:vAlign w:val="center"/>
          </w:tcPr>
          <w:p w14:paraId="67A01392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31BA448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</w:t>
            </w:r>
          </w:p>
        </w:tc>
        <w:tc>
          <w:tcPr>
            <w:tcW w:w="5958" w:type="dxa"/>
            <w:vAlign w:val="center"/>
          </w:tcPr>
          <w:p w14:paraId="567A0245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1B6000A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E2C4A7C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50C41" w14:paraId="3C768274" w14:textId="77777777" w:rsidTr="00754B08">
        <w:tc>
          <w:tcPr>
            <w:tcW w:w="3618" w:type="dxa"/>
            <w:vAlign w:val="center"/>
          </w:tcPr>
          <w:p w14:paraId="7BF967BE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A0DDA69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</w:t>
            </w:r>
          </w:p>
        </w:tc>
        <w:tc>
          <w:tcPr>
            <w:tcW w:w="5958" w:type="dxa"/>
            <w:vAlign w:val="center"/>
          </w:tcPr>
          <w:p w14:paraId="7080C7AE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77960BD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680F653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50C41" w14:paraId="4B41C2AB" w14:textId="77777777" w:rsidTr="00754B08">
        <w:tc>
          <w:tcPr>
            <w:tcW w:w="3618" w:type="dxa"/>
            <w:vAlign w:val="center"/>
          </w:tcPr>
          <w:p w14:paraId="29776DBD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5B9BE14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</w:t>
            </w:r>
          </w:p>
        </w:tc>
        <w:tc>
          <w:tcPr>
            <w:tcW w:w="5958" w:type="dxa"/>
            <w:vAlign w:val="center"/>
          </w:tcPr>
          <w:p w14:paraId="21BDFDFA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0C52B34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7171306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34D5ECC5" w14:textId="77777777" w:rsidR="00750C41" w:rsidRDefault="00750C41" w:rsidP="00750C41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DE90275" w14:textId="3406F21F" w:rsidR="00750C41" w:rsidRPr="00F5237E" w:rsidRDefault="00750C41" w:rsidP="00750C41">
      <w:pPr>
        <w:jc w:val="both"/>
        <w:rPr>
          <w:rFonts w:asciiTheme="majorBidi" w:hAnsiTheme="majorBidi" w:cstheme="majorBidi"/>
          <w:sz w:val="24"/>
          <w:szCs w:val="24"/>
        </w:rPr>
      </w:pPr>
      <w:r w:rsidRPr="00F5237E">
        <w:rPr>
          <w:rFonts w:asciiTheme="majorBidi" w:hAnsiTheme="majorBidi" w:cstheme="majorBidi"/>
          <w:sz w:val="24"/>
          <w:szCs w:val="24"/>
        </w:rPr>
        <w:t xml:space="preserve"> (collectively referred to as the </w:t>
      </w:r>
      <w:r w:rsidRPr="00F5237E">
        <w:rPr>
          <w:rFonts w:asciiTheme="majorBidi" w:hAnsiTheme="majorBidi" w:cstheme="majorBidi"/>
          <w:b/>
          <w:bCs/>
          <w:sz w:val="24"/>
          <w:szCs w:val="24"/>
        </w:rPr>
        <w:t>“</w:t>
      </w:r>
      <w:r>
        <w:rPr>
          <w:rFonts w:asciiTheme="majorBidi" w:hAnsiTheme="majorBidi" w:cstheme="majorBidi"/>
          <w:b/>
          <w:bCs/>
          <w:sz w:val="24"/>
          <w:szCs w:val="24"/>
        </w:rPr>
        <w:t>Founders</w:t>
      </w:r>
      <w:r w:rsidRPr="00F5237E">
        <w:rPr>
          <w:rFonts w:asciiTheme="majorBidi" w:hAnsiTheme="majorBidi" w:cstheme="majorBidi"/>
          <w:b/>
          <w:bCs/>
          <w:sz w:val="24"/>
          <w:szCs w:val="24"/>
        </w:rPr>
        <w:t>”</w:t>
      </w:r>
      <w:r w:rsidRPr="00F5237E">
        <w:rPr>
          <w:rFonts w:asciiTheme="majorBidi" w:hAnsiTheme="majorBidi" w:cstheme="majorBidi"/>
          <w:sz w:val="24"/>
          <w:szCs w:val="24"/>
        </w:rPr>
        <w:t>).</w:t>
      </w:r>
    </w:p>
    <w:p w14:paraId="6F04EBA7" w14:textId="698CBF40" w:rsidR="00750C41" w:rsidRDefault="00750C41" w:rsidP="00750C41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5791EF49" w14:textId="7ABF6CE3" w:rsidR="00750C41" w:rsidRDefault="00750C41" w:rsidP="00750C41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BUSINESS VENTURE</w:t>
      </w:r>
    </w:p>
    <w:p w14:paraId="1CC140CD" w14:textId="22A01DCB" w:rsidR="00531400" w:rsidRPr="00531400" w:rsidRDefault="00531400" w:rsidP="00531400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</w:t>
      </w:r>
      <w:r w:rsidR="003F6D0B">
        <w:rPr>
          <w:rFonts w:asciiTheme="majorBidi" w:hAnsiTheme="majorBidi" w:cstheme="majorBidi"/>
          <w:sz w:val="24"/>
          <w:szCs w:val="24"/>
        </w:rPr>
        <w:t>Founders</w:t>
      </w:r>
      <w:r>
        <w:rPr>
          <w:rFonts w:asciiTheme="majorBidi" w:hAnsiTheme="majorBidi" w:cstheme="majorBidi"/>
          <w:sz w:val="24"/>
          <w:szCs w:val="24"/>
        </w:rPr>
        <w:t xml:space="preserve"> agree that ___________________ has been created as the business venture (hereinafter, referred to as “</w:t>
      </w:r>
      <w:r w:rsidRPr="00531400">
        <w:rPr>
          <w:rFonts w:asciiTheme="majorBidi" w:hAnsiTheme="majorBidi" w:cstheme="majorBidi"/>
          <w:b/>
          <w:bCs/>
          <w:sz w:val="24"/>
          <w:szCs w:val="24"/>
        </w:rPr>
        <w:t>the Company</w:t>
      </w:r>
      <w:r>
        <w:rPr>
          <w:rFonts w:asciiTheme="majorBidi" w:hAnsiTheme="majorBidi" w:cstheme="majorBidi"/>
          <w:sz w:val="24"/>
          <w:szCs w:val="24"/>
        </w:rPr>
        <w:t>”) located at ___________________.</w:t>
      </w:r>
    </w:p>
    <w:p w14:paraId="1C5D2A0D" w14:textId="531E8C98" w:rsidR="00750C41" w:rsidRDefault="00750C41" w:rsidP="00750C41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TRANSFER OF OWNERSHIP</w:t>
      </w:r>
    </w:p>
    <w:p w14:paraId="59A97ED6" w14:textId="77777777" w:rsidR="00292005" w:rsidRDefault="003F6D0B" w:rsidP="003F6D0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Founders agree that </w:t>
      </w:r>
      <w:r w:rsidR="00292005">
        <w:rPr>
          <w:rFonts w:asciiTheme="majorBidi" w:hAnsiTheme="majorBidi" w:cstheme="majorBidi"/>
          <w:sz w:val="24"/>
          <w:szCs w:val="24"/>
        </w:rPr>
        <w:t>the transfer of shares will only be as follows:</w:t>
      </w:r>
    </w:p>
    <w:p w14:paraId="56049050" w14:textId="4F550704" w:rsidR="003F6D0B" w:rsidRPr="00292005" w:rsidRDefault="00292005" w:rsidP="0029200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D11818D" w14:textId="6A911931" w:rsidR="00750C41" w:rsidRDefault="00750C41" w:rsidP="00750C41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CAPITAL</w:t>
      </w:r>
    </w:p>
    <w:p w14:paraId="5B806941" w14:textId="006879FB" w:rsidR="006B36E6" w:rsidRDefault="006B36E6" w:rsidP="006B36E6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Founders agree that the amount of capital contributed</w:t>
      </w:r>
      <w:r w:rsidR="003D2002">
        <w:rPr>
          <w:rFonts w:asciiTheme="majorBidi" w:hAnsiTheme="majorBidi" w:cstheme="majorBidi"/>
          <w:sz w:val="24"/>
          <w:szCs w:val="24"/>
        </w:rPr>
        <w:t xml:space="preserve"> to the Company</w:t>
      </w:r>
      <w:r>
        <w:rPr>
          <w:rFonts w:asciiTheme="majorBidi" w:hAnsiTheme="majorBidi" w:cstheme="majorBidi"/>
          <w:sz w:val="24"/>
          <w:szCs w:val="24"/>
        </w:rPr>
        <w:t xml:space="preserve"> by each Founder will amount to $___________________. </w:t>
      </w:r>
    </w:p>
    <w:p w14:paraId="2033B657" w14:textId="77777777" w:rsidR="006B36E6" w:rsidRDefault="006B36E6" w:rsidP="006B36E6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4B680CEB" w14:textId="21A92E41" w:rsidR="006B36E6" w:rsidRDefault="006B36E6" w:rsidP="006B36E6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The Founders further agree that this amount is non-refundable. </w:t>
      </w:r>
    </w:p>
    <w:p w14:paraId="6EE7E218" w14:textId="77777777" w:rsidR="006B36E6" w:rsidRPr="006B36E6" w:rsidRDefault="006B36E6" w:rsidP="006B36E6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020E2989" w14:textId="431C3DB8" w:rsidR="00750C41" w:rsidRDefault="00750C41" w:rsidP="00750C41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OWNERSHIP STRUCTURE </w:t>
      </w:r>
    </w:p>
    <w:p w14:paraId="2D7883C7" w14:textId="731D15DA" w:rsidR="003D2002" w:rsidRDefault="003D2002" w:rsidP="003D2002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Founders agree that upon the formation of the Company, the shares will be divided as follows:</w:t>
      </w:r>
    </w:p>
    <w:p w14:paraId="3DDC4428" w14:textId="05C00418" w:rsidR="003D2002" w:rsidRPr="003D2002" w:rsidRDefault="003D2002" w:rsidP="003D200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D17E2EE" w14:textId="4C0BE30E" w:rsidR="00750C41" w:rsidRDefault="00750C41" w:rsidP="00750C41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MANAGEMENT STRUCTURE</w:t>
      </w:r>
    </w:p>
    <w:p w14:paraId="021ADB3A" w14:textId="6527983B" w:rsidR="003F6D0B" w:rsidRPr="00292005" w:rsidRDefault="00532E74" w:rsidP="00292005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Founders agree that they will be compensated ___________________ (full-time or part-time).</w:t>
      </w:r>
    </w:p>
    <w:p w14:paraId="4B8AE841" w14:textId="55F7781F" w:rsidR="00750C41" w:rsidRDefault="00750C41" w:rsidP="00750C41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CONFIDENTIALITY</w:t>
      </w:r>
    </w:p>
    <w:p w14:paraId="2AFCF123" w14:textId="3B38DB21" w:rsidR="00750C41" w:rsidRPr="00DC1AD5" w:rsidRDefault="00750C41" w:rsidP="00750C41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Founders agree that they will not disclose any concepts / technologies that are or may be related to this Agreement and business. </w:t>
      </w:r>
    </w:p>
    <w:p w14:paraId="3C9DCBB5" w14:textId="77777777" w:rsidR="00750C41" w:rsidRDefault="00750C41" w:rsidP="00750C4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654E3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MENDMENTS</w:t>
      </w:r>
    </w:p>
    <w:p w14:paraId="0C9CA33E" w14:textId="77777777" w:rsidR="00750C41" w:rsidRDefault="00750C41" w:rsidP="00750C4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702F35BF" w14:textId="0208FFEE" w:rsidR="00750C41" w:rsidRDefault="00750C41" w:rsidP="00750C4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Founder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gree that any amendments made to this Agreement must be in writing where they must be signed by the Founders of this business and Agreement. </w:t>
      </w:r>
    </w:p>
    <w:p w14:paraId="5E2DD161" w14:textId="77777777" w:rsidR="00750C41" w:rsidRDefault="00750C41" w:rsidP="00750C41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EC64CC8" w14:textId="27CFA9C5" w:rsidR="00750C41" w:rsidRPr="008A2BAC" w:rsidRDefault="00750C41" w:rsidP="00750C41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B716B">
        <w:rPr>
          <w:rFonts w:ascii="Times New Roman" w:eastAsia="Times New Roman" w:hAnsi="Times New Roman" w:cs="Times New Roman"/>
          <w:sz w:val="24"/>
          <w:szCs w:val="24"/>
        </w:rPr>
        <w:t xml:space="preserve">As such, any amendments made by the </w:t>
      </w:r>
      <w:r>
        <w:rPr>
          <w:rFonts w:asciiTheme="majorBidi" w:hAnsiTheme="majorBidi" w:cstheme="majorBidi"/>
          <w:sz w:val="24"/>
          <w:szCs w:val="24"/>
        </w:rPr>
        <w:t xml:space="preserve">Founders </w:t>
      </w:r>
      <w:r w:rsidRPr="00DB716B">
        <w:rPr>
          <w:rFonts w:ascii="Times New Roman" w:eastAsia="Times New Roman" w:hAnsi="Times New Roman" w:cs="Times New Roman"/>
          <w:sz w:val="24"/>
          <w:szCs w:val="24"/>
        </w:rPr>
        <w:t>will be applied to this Agreement.</w:t>
      </w:r>
    </w:p>
    <w:p w14:paraId="4307B315" w14:textId="77777777" w:rsidR="00E10277" w:rsidRDefault="00E10277" w:rsidP="00E1027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SEVERABILITY</w:t>
      </w:r>
    </w:p>
    <w:p w14:paraId="1779FD64" w14:textId="196E086B" w:rsidR="00750C41" w:rsidRPr="00DC1AD5" w:rsidRDefault="00E10277" w:rsidP="00E1027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In an event where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provision of this Agreement is found to be void and</w:t>
      </w:r>
      <w:r>
        <w:rPr>
          <w:rFonts w:ascii="Times New Roman" w:eastAsia="Times New Roman" w:hAnsi="Times New Roman" w:cs="Times New Roman"/>
          <w:sz w:val="24"/>
          <w:szCs w:val="24"/>
        </w:rPr>
        <w:t>/or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unenforceable by a court of competent jurisdiction, then the provisi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maining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eastAsia="Times New Roman" w:hAnsi="Times New Roman" w:cs="Times New Roman"/>
          <w:sz w:val="24"/>
          <w:szCs w:val="24"/>
        </w:rPr>
        <w:t>continue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to be enforced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750C41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9736B0A" w14:textId="77777777" w:rsidR="003C1B74" w:rsidRDefault="003C1B74" w:rsidP="003C1B74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ISPUTE RESOLUTION</w:t>
      </w:r>
    </w:p>
    <w:p w14:paraId="5BDE4F53" w14:textId="77777777" w:rsidR="003C1B74" w:rsidRPr="001467F8" w:rsidRDefault="003C1B74" w:rsidP="003C1B74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Any dispute </w:t>
      </w:r>
      <w:r>
        <w:rPr>
          <w:rFonts w:ascii="Times New Roman" w:eastAsia="Times New Roman" w:hAnsi="Times New Roman" w:cs="Times New Roman"/>
          <w:sz w:val="24"/>
          <w:szCs w:val="24"/>
        </w:rPr>
        <w:t>and/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or difference arising out of or </w:t>
      </w:r>
      <w:r>
        <w:rPr>
          <w:rFonts w:ascii="Times New Roman" w:eastAsia="Times New Roman" w:hAnsi="Times New Roman" w:cs="Times New Roman"/>
          <w:sz w:val="24"/>
          <w:szCs w:val="24"/>
        </w:rPr>
        <w:t>related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this Agreement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be submitted to ________________ (Arbitration/mediation/negotiation) </w:t>
      </w:r>
      <w:r>
        <w:rPr>
          <w:rFonts w:ascii="Times New Roman" w:eastAsia="Times New Roman" w:hAnsi="Times New Roman" w:cs="Times New Roman"/>
          <w:sz w:val="24"/>
          <w:szCs w:val="24"/>
        </w:rPr>
        <w:t>according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, and subject to the laws of ________________.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782F35B9" w14:textId="77777777" w:rsidR="003C1B74" w:rsidRDefault="003C1B74" w:rsidP="003C1B74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GOVERNING LAW</w:t>
      </w:r>
    </w:p>
    <w:p w14:paraId="462CE8A7" w14:textId="77777777" w:rsidR="003C1B74" w:rsidRPr="006D4308" w:rsidRDefault="003C1B74" w:rsidP="003C1B7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hyperlink r:id="rId5" w:history="1">
        <w:r w:rsidRPr="001366AF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be governed by and constru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>the laws of</w:t>
      </w:r>
    </w:p>
    <w:p w14:paraId="43E61E9E" w14:textId="77777777" w:rsidR="003C1B74" w:rsidRPr="00641750" w:rsidRDefault="003C1B74" w:rsidP="003C1B7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5C6A4D29" w14:textId="77777777" w:rsidR="00E10277" w:rsidRDefault="00E10277" w:rsidP="00E1027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ENTIRE AGREEMENT</w:t>
      </w:r>
    </w:p>
    <w:p w14:paraId="751F0E22" w14:textId="77777777" w:rsidR="00E10277" w:rsidRDefault="00000000" w:rsidP="00E1027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E10277" w:rsidRPr="00AA2E70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="00E10277" w:rsidRPr="00AA2E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10277">
        <w:rPr>
          <w:rFonts w:ascii="Times New Roman" w:eastAsia="Times New Roman" w:hAnsi="Times New Roman" w:cs="Times New Roman"/>
          <w:sz w:val="24"/>
          <w:szCs w:val="24"/>
        </w:rPr>
        <w:t>is complete</w:t>
      </w:r>
      <w:r w:rsidR="00E10277" w:rsidRPr="00AA2E70">
        <w:rPr>
          <w:rFonts w:ascii="Times New Roman" w:eastAsia="Times New Roman" w:hAnsi="Times New Roman" w:cs="Times New Roman"/>
          <w:sz w:val="24"/>
          <w:szCs w:val="24"/>
        </w:rPr>
        <w:t xml:space="preserve"> and with respect to the subject matter</w:t>
      </w:r>
      <w:r w:rsidR="00E10277">
        <w:rPr>
          <w:rFonts w:ascii="Times New Roman" w:eastAsia="Times New Roman" w:hAnsi="Times New Roman" w:cs="Times New Roman"/>
          <w:sz w:val="24"/>
          <w:szCs w:val="24"/>
        </w:rPr>
        <w:t xml:space="preserve"> herein</w:t>
      </w:r>
      <w:r w:rsidR="00E10277" w:rsidRPr="00AA2E70">
        <w:rPr>
          <w:rFonts w:ascii="Times New Roman" w:eastAsia="Times New Roman" w:hAnsi="Times New Roman" w:cs="Times New Roman"/>
          <w:sz w:val="24"/>
          <w:szCs w:val="24"/>
        </w:rPr>
        <w:t xml:space="preserve">, supersedes all </w:t>
      </w:r>
      <w:r w:rsidR="00E10277">
        <w:rPr>
          <w:rFonts w:ascii="Times New Roman" w:eastAsia="Times New Roman" w:hAnsi="Times New Roman" w:cs="Times New Roman"/>
          <w:sz w:val="24"/>
          <w:szCs w:val="24"/>
        </w:rPr>
        <w:t xml:space="preserve">and any </w:t>
      </w:r>
      <w:r w:rsidR="00E10277" w:rsidRPr="00AA2E70">
        <w:rPr>
          <w:rFonts w:ascii="Times New Roman" w:eastAsia="Times New Roman" w:hAnsi="Times New Roman" w:cs="Times New Roman"/>
          <w:sz w:val="24"/>
          <w:szCs w:val="24"/>
        </w:rPr>
        <w:t>prior agreements, understandings, and conditions, express</w:t>
      </w:r>
      <w:r w:rsidR="00E10277">
        <w:rPr>
          <w:rFonts w:ascii="Times New Roman" w:eastAsia="Times New Roman" w:hAnsi="Times New Roman" w:cs="Times New Roman"/>
          <w:sz w:val="24"/>
          <w:szCs w:val="24"/>
        </w:rPr>
        <w:t>ed</w:t>
      </w:r>
      <w:r w:rsidR="00E10277" w:rsidRPr="00AA2E70">
        <w:rPr>
          <w:rFonts w:ascii="Times New Roman" w:eastAsia="Times New Roman" w:hAnsi="Times New Roman" w:cs="Times New Roman"/>
          <w:sz w:val="24"/>
          <w:szCs w:val="24"/>
        </w:rPr>
        <w:t xml:space="preserve"> or implied, written</w:t>
      </w:r>
      <w:r w:rsidR="00E10277">
        <w:rPr>
          <w:rFonts w:ascii="Times New Roman" w:eastAsia="Times New Roman" w:hAnsi="Times New Roman" w:cs="Times New Roman"/>
          <w:sz w:val="24"/>
          <w:szCs w:val="24"/>
        </w:rPr>
        <w:t xml:space="preserve"> or oral</w:t>
      </w:r>
      <w:r w:rsidR="00E10277" w:rsidRPr="00AA2E70">
        <w:rPr>
          <w:rFonts w:ascii="Times New Roman" w:eastAsia="Times New Roman" w:hAnsi="Times New Roman" w:cs="Times New Roman"/>
          <w:sz w:val="24"/>
          <w:szCs w:val="24"/>
        </w:rPr>
        <w:t xml:space="preserve">, of any nature with respect to the subject matter </w:t>
      </w:r>
      <w:r w:rsidR="00E10277">
        <w:rPr>
          <w:rFonts w:ascii="Times New Roman" w:eastAsia="Times New Roman" w:hAnsi="Times New Roman" w:cs="Times New Roman"/>
          <w:sz w:val="24"/>
          <w:szCs w:val="24"/>
        </w:rPr>
        <w:t>herein</w:t>
      </w:r>
      <w:r w:rsidR="00E10277" w:rsidRPr="00AA2E7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36E324D" w14:textId="77777777" w:rsidR="00E10277" w:rsidRDefault="00E10277" w:rsidP="00E10277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58C88DD" w14:textId="77777777" w:rsidR="00E10277" w:rsidRPr="000A440C" w:rsidRDefault="00E10277" w:rsidP="00E1027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A2E70">
        <w:rPr>
          <w:rFonts w:ascii="Times New Roman" w:eastAsia="Times New Roman" w:hAnsi="Times New Roman" w:cs="Times New Roman"/>
          <w:sz w:val="24"/>
          <w:szCs w:val="24"/>
        </w:rPr>
        <w:t>The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terms control and supersede any course of performance and/or usage of the trade inconsistent with any of the terms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5509D2C5" w14:textId="77777777" w:rsidR="00750C41" w:rsidRDefault="00750C41" w:rsidP="00750C4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74E7A847" w14:textId="77777777" w:rsidR="00750C41" w:rsidRDefault="00750C41" w:rsidP="00750C41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SIGNATURE AND DATE</w:t>
      </w:r>
    </w:p>
    <w:p w14:paraId="762FAE64" w14:textId="4E086D19" w:rsidR="00750C41" w:rsidRPr="001366AF" w:rsidRDefault="00750C41" w:rsidP="00750C41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Founders </w:t>
      </w:r>
      <w:r w:rsidRPr="001366AF">
        <w:rPr>
          <w:rFonts w:asciiTheme="majorBidi" w:hAnsiTheme="majorBidi" w:cstheme="majorBidi"/>
          <w:sz w:val="24"/>
          <w:szCs w:val="24"/>
        </w:rPr>
        <w:t>hereby agree to the terms and conditions set forth in this Agreement and such is demonstrated throughout their signatures below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1E42233F" w14:textId="77777777" w:rsidR="00750C41" w:rsidRDefault="00750C41" w:rsidP="00750C41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750C41" w14:paraId="6B1FF87F" w14:textId="77777777" w:rsidTr="00754B08">
        <w:tc>
          <w:tcPr>
            <w:tcW w:w="4788" w:type="dxa"/>
          </w:tcPr>
          <w:p w14:paraId="6A4EF789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27B1FD4" w14:textId="56A6EC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OUNDER</w:t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  <w:p w14:paraId="7880F8C8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06D4F8BC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C26E4B0" w14:textId="6836035B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OUNDER _______________________________</w:t>
            </w:r>
          </w:p>
        </w:tc>
      </w:tr>
      <w:tr w:rsidR="00750C41" w14:paraId="3BAAE73E" w14:textId="77777777" w:rsidTr="00754B08">
        <w:tc>
          <w:tcPr>
            <w:tcW w:w="4788" w:type="dxa"/>
          </w:tcPr>
          <w:p w14:paraId="448D01B2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086D052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7EF2BEA4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4188864D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2D950107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8554734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0A9971AE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750C41" w14:paraId="054227ED" w14:textId="77777777" w:rsidTr="00754B08">
        <w:tc>
          <w:tcPr>
            <w:tcW w:w="4788" w:type="dxa"/>
          </w:tcPr>
          <w:p w14:paraId="267616DB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B57A787" w14:textId="546AD27B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OUNDER</w:t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  <w:p w14:paraId="0CC2A2F7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21F284B2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2189CC0" w14:textId="6EB4DDBA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OUNDER _______________________________</w:t>
            </w:r>
          </w:p>
        </w:tc>
      </w:tr>
      <w:tr w:rsidR="00750C41" w14:paraId="463F4D27" w14:textId="77777777" w:rsidTr="00754B08">
        <w:tc>
          <w:tcPr>
            <w:tcW w:w="4788" w:type="dxa"/>
          </w:tcPr>
          <w:p w14:paraId="56026F16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66C9479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7E88A950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5BD46D94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7F7CA8FE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C6C1D7E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0AB4697B" w14:textId="77777777" w:rsidR="00750C41" w:rsidRDefault="00750C4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bookmarkEnd w:id="0"/>
      <w:bookmarkEnd w:id="1"/>
    </w:tbl>
    <w:p w14:paraId="56F93FBB" w14:textId="77777777" w:rsidR="009A6CF0" w:rsidRPr="00750C41" w:rsidRDefault="009A6CF0" w:rsidP="00750C41"/>
    <w:sectPr w:rsidR="009A6CF0" w:rsidRPr="00750C41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B53"/>
    <w:multiLevelType w:val="hybridMultilevel"/>
    <w:tmpl w:val="A0708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D067CE"/>
    <w:multiLevelType w:val="hybridMultilevel"/>
    <w:tmpl w:val="991EA8B0"/>
    <w:lvl w:ilvl="0" w:tplc="537EA3D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222222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191C08"/>
    <w:multiLevelType w:val="hybridMultilevel"/>
    <w:tmpl w:val="CA049008"/>
    <w:lvl w:ilvl="0" w:tplc="6594690E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357A65"/>
    <w:multiLevelType w:val="hybridMultilevel"/>
    <w:tmpl w:val="C8E819A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99444988">
    <w:abstractNumId w:val="5"/>
  </w:num>
  <w:num w:numId="2" w16cid:durableId="1856118075">
    <w:abstractNumId w:val="1"/>
  </w:num>
  <w:num w:numId="3" w16cid:durableId="360665526">
    <w:abstractNumId w:val="0"/>
  </w:num>
  <w:num w:numId="4" w16cid:durableId="194588926">
    <w:abstractNumId w:val="2"/>
  </w:num>
  <w:num w:numId="5" w16cid:durableId="779959765">
    <w:abstractNumId w:val="3"/>
  </w:num>
  <w:num w:numId="6" w16cid:durableId="12961331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3MDG0MDE3MDIzMzNQ0lEKTi0uzszPAykwrQUA1uyXJCwAAAA="/>
  </w:docVars>
  <w:rsids>
    <w:rsidRoot w:val="000E5BB0"/>
    <w:rsid w:val="00077A89"/>
    <w:rsid w:val="000E5BB0"/>
    <w:rsid w:val="00292005"/>
    <w:rsid w:val="0038791F"/>
    <w:rsid w:val="003C1B74"/>
    <w:rsid w:val="003D2002"/>
    <w:rsid w:val="003F6D0B"/>
    <w:rsid w:val="004D4B78"/>
    <w:rsid w:val="00531400"/>
    <w:rsid w:val="00532E74"/>
    <w:rsid w:val="006603F0"/>
    <w:rsid w:val="0066210B"/>
    <w:rsid w:val="006B36E6"/>
    <w:rsid w:val="00734C30"/>
    <w:rsid w:val="00750C41"/>
    <w:rsid w:val="00847FCA"/>
    <w:rsid w:val="009A6CF0"/>
    <w:rsid w:val="00A82DD0"/>
    <w:rsid w:val="00B97326"/>
    <w:rsid w:val="00CB1877"/>
    <w:rsid w:val="00E102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EE967"/>
  <w15:chartTrackingRefBased/>
  <w15:docId w15:val="{CD5BFDC8-4D44-4486-9778-6A64D8BEC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0C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0C41"/>
    <w:pPr>
      <w:ind w:left="720"/>
      <w:contextualSpacing/>
    </w:pPr>
  </w:style>
  <w:style w:type="table" w:styleId="TableGrid">
    <w:name w:val="Table Grid"/>
    <w:basedOn w:val="TableNormal"/>
    <w:uiPriority w:val="39"/>
    <w:rsid w:val="00750C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awinsider.com/clause/entire-agreement" TargetMode="External"/><Relationship Id="rId5" Type="http://schemas.openxmlformats.org/officeDocument/2006/relationships/hyperlink" Target="https://www.lawinsider.com/clause/governing-la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567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7</cp:revision>
  <dcterms:created xsi:type="dcterms:W3CDTF">2022-12-17T20:56:00Z</dcterms:created>
  <dcterms:modified xsi:type="dcterms:W3CDTF">2022-12-25T20:36:00Z</dcterms:modified>
</cp:coreProperties>
</file>